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bookmarkEnd w:id="21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kni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24e3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dcterms:created xsi:type="dcterms:W3CDTF">2018-06-07T16:06:05Z</dcterms:created>
  <dcterms:modified xsi:type="dcterms:W3CDTF">2018-06-07T16:06:05Z</dcterms:modified>
</cp:coreProperties>
</file>